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DCC4EE"/>
  <w:body>
    <w:p w14:paraId="292144D8" w14:textId="6CF474ED" w:rsidR="00D8131C" w:rsidRPr="00B7317C" w:rsidRDefault="00D8131C" w:rsidP="00E9593C">
      <w:pPr>
        <w:jc w:val="center"/>
        <w:rPr>
          <w:rFonts w:cs="B Nazanin"/>
          <w:b/>
          <w:bCs/>
          <w:sz w:val="20"/>
          <w:szCs w:val="20"/>
          <w:rtl/>
          <w:lang w:bidi="fa-IR"/>
        </w:rPr>
      </w:pPr>
    </w:p>
    <w:p w14:paraId="7C5ADAEC" w14:textId="4991867C" w:rsidR="00220F75" w:rsidRDefault="00220F75" w:rsidP="00220F75">
      <w:pPr>
        <w:jc w:val="center"/>
        <w:rPr>
          <w:rFonts w:cs="B Nazanin"/>
          <w:b/>
          <w:bCs/>
          <w:sz w:val="32"/>
          <w:szCs w:val="32"/>
          <w:rtl/>
        </w:rPr>
      </w:pPr>
      <w:r w:rsidRPr="00866582">
        <w:rPr>
          <w:rFonts w:cs="B Nazanin" w:hint="cs"/>
          <w:b/>
          <w:bCs/>
          <w:rtl/>
          <w:lang w:bidi="fa-IR"/>
        </w:rPr>
        <w:t>مرکز مطالعات و توسعه</w:t>
      </w:r>
      <w:r w:rsidRPr="00866582">
        <w:rPr>
          <w:rFonts w:cs="B Nazanin" w:hint="cs"/>
          <w:b/>
          <w:bCs/>
          <w:sz w:val="32"/>
          <w:szCs w:val="32"/>
          <w:rtl/>
        </w:rPr>
        <w:t xml:space="preserve"> </w:t>
      </w:r>
      <w:r w:rsidRPr="00866582">
        <w:rPr>
          <w:rFonts w:cs="B Nazanin" w:hint="cs"/>
          <w:b/>
          <w:bCs/>
          <w:rtl/>
          <w:lang w:bidi="fa-IR"/>
        </w:rPr>
        <w:t>آموزش علوم پزشکی (</w:t>
      </w:r>
      <w:r w:rsidRPr="00866582">
        <w:rPr>
          <w:rFonts w:cs="B Nazanin"/>
          <w:b/>
          <w:bCs/>
          <w:lang w:bidi="fa-IR"/>
        </w:rPr>
        <w:t>EDC</w:t>
      </w:r>
      <w:r w:rsidRPr="00866582">
        <w:rPr>
          <w:rFonts w:cs="B Nazanin" w:hint="cs"/>
          <w:b/>
          <w:bCs/>
          <w:rtl/>
          <w:lang w:bidi="fa-IR"/>
        </w:rPr>
        <w:t>)</w:t>
      </w:r>
    </w:p>
    <w:p w14:paraId="6EE12713" w14:textId="77777777" w:rsidR="00866582" w:rsidRPr="00866582" w:rsidRDefault="00866582" w:rsidP="00220F75">
      <w:pPr>
        <w:jc w:val="center"/>
        <w:rPr>
          <w:rFonts w:cs="B Nazanin"/>
          <w:b/>
          <w:bCs/>
          <w:sz w:val="32"/>
          <w:szCs w:val="32"/>
          <w:rtl/>
        </w:rPr>
      </w:pPr>
    </w:p>
    <w:p w14:paraId="448D8260" w14:textId="631B205B" w:rsidR="00A4577A" w:rsidRPr="00B7317C" w:rsidRDefault="00D8131C" w:rsidP="002D7AE5">
      <w:pPr>
        <w:jc w:val="center"/>
        <w:rPr>
          <w:rFonts w:cs="B Nazanin"/>
          <w:sz w:val="18"/>
          <w:szCs w:val="22"/>
          <w:rtl/>
        </w:rPr>
      </w:pPr>
      <w:r w:rsidRPr="00B7317C">
        <w:rPr>
          <w:rFonts w:cs="B Nazanin" w:hint="cs"/>
          <w:rtl/>
          <w:lang w:bidi="fa-IR"/>
        </w:rPr>
        <w:t xml:space="preserve">پرسشنامه ارزشیابی اعتبار صوری </w:t>
      </w:r>
      <w:r w:rsidR="00EF26DC" w:rsidRPr="00B7317C">
        <w:rPr>
          <w:rFonts w:cs="B Nazanin" w:hint="cs"/>
          <w:rtl/>
          <w:lang w:bidi="fa-IR"/>
        </w:rPr>
        <w:t>سؤال</w:t>
      </w:r>
      <w:r w:rsidRPr="00B7317C">
        <w:rPr>
          <w:rFonts w:cs="B Nazanin" w:hint="cs"/>
          <w:rtl/>
          <w:lang w:bidi="fa-IR"/>
        </w:rPr>
        <w:t xml:space="preserve">ات </w:t>
      </w:r>
      <w:r w:rsidR="009A78B8" w:rsidRPr="00B7317C">
        <w:rPr>
          <w:rFonts w:cs="B Nazanin" w:hint="cs"/>
          <w:rtl/>
          <w:lang w:bidi="fa-IR"/>
        </w:rPr>
        <w:t xml:space="preserve">امتحانی </w:t>
      </w:r>
      <w:r w:rsidRPr="00B7317C">
        <w:rPr>
          <w:rFonts w:cs="B Nazanin" w:hint="cs"/>
          <w:rtl/>
          <w:lang w:bidi="fa-IR"/>
        </w:rPr>
        <w:t>اعضاء هیئت علمی</w:t>
      </w:r>
      <w:r w:rsidR="004A4BF1" w:rsidRPr="00B7317C">
        <w:rPr>
          <w:rFonts w:cs="B Nazanin" w:hint="cs"/>
          <w:rtl/>
          <w:lang w:bidi="fa-IR"/>
        </w:rPr>
        <w:t xml:space="preserve"> </w:t>
      </w:r>
      <w:r w:rsidR="003732A5" w:rsidRPr="00B7317C">
        <w:rPr>
          <w:rFonts w:cs="B Nazanin" w:hint="cs"/>
          <w:sz w:val="18"/>
          <w:szCs w:val="22"/>
          <w:rtl/>
        </w:rPr>
        <w:t xml:space="preserve"> </w:t>
      </w:r>
    </w:p>
    <w:p w14:paraId="03CF736C" w14:textId="77777777" w:rsidR="00D8131C" w:rsidRPr="00B7317C" w:rsidRDefault="003732A5" w:rsidP="00385153">
      <w:pPr>
        <w:jc w:val="center"/>
        <w:rPr>
          <w:rFonts w:cs="B Nazanin"/>
          <w:sz w:val="18"/>
          <w:szCs w:val="18"/>
          <w:rtl/>
          <w:lang w:bidi="fa-IR"/>
        </w:rPr>
      </w:pPr>
      <w:r w:rsidRPr="00B7317C">
        <w:rPr>
          <w:rFonts w:cs="B Nazanin" w:hint="cs"/>
          <w:sz w:val="16"/>
          <w:szCs w:val="20"/>
          <w:rtl/>
        </w:rPr>
        <w:t xml:space="preserve">نیمسال </w:t>
      </w:r>
      <w:r w:rsidR="004A4BF1" w:rsidRPr="00B7317C">
        <w:rPr>
          <w:rFonts w:cs="B Nazanin" w:hint="cs"/>
          <w:sz w:val="16"/>
          <w:szCs w:val="20"/>
          <w:rtl/>
        </w:rPr>
        <w:t xml:space="preserve">اول </w:t>
      </w:r>
      <w:r w:rsidR="004A4BF1" w:rsidRPr="00B7317C">
        <w:rPr>
          <w:rFonts w:cs="B Nazanin"/>
          <w:sz w:val="18"/>
          <w:szCs w:val="22"/>
        </w:rPr>
        <w:sym w:font="Wingdings 2" w:char="00A3"/>
      </w:r>
      <w:r w:rsidR="004A4BF1" w:rsidRPr="00B7317C">
        <w:rPr>
          <w:rFonts w:cs="B Nazanin" w:hint="cs"/>
          <w:sz w:val="16"/>
          <w:szCs w:val="20"/>
          <w:rtl/>
        </w:rPr>
        <w:t xml:space="preserve"> ، دوم </w:t>
      </w:r>
      <w:r w:rsidR="004A4BF1" w:rsidRPr="00B7317C">
        <w:rPr>
          <w:rFonts w:cs="B Nazanin"/>
          <w:sz w:val="18"/>
          <w:szCs w:val="22"/>
        </w:rPr>
        <w:sym w:font="Wingdings 2" w:char="00A3"/>
      </w:r>
      <w:r w:rsidR="004A4BF1" w:rsidRPr="00B7317C">
        <w:rPr>
          <w:rFonts w:cs="B Nazanin" w:hint="cs"/>
          <w:sz w:val="16"/>
          <w:szCs w:val="20"/>
          <w:rtl/>
        </w:rPr>
        <w:t xml:space="preserve"> سال</w:t>
      </w:r>
      <w:r w:rsidRPr="00B7317C">
        <w:rPr>
          <w:rFonts w:cs="B Nazanin" w:hint="cs"/>
          <w:sz w:val="22"/>
          <w:szCs w:val="22"/>
          <w:rtl/>
          <w:lang w:bidi="fa-IR"/>
        </w:rPr>
        <w:t xml:space="preserve"> تحصیلی</w:t>
      </w:r>
      <w:r w:rsidR="00A4577A" w:rsidRPr="00B7317C">
        <w:rPr>
          <w:rFonts w:cs="B Nazanin" w:hint="cs"/>
          <w:sz w:val="18"/>
          <w:szCs w:val="18"/>
          <w:rtl/>
          <w:lang w:bidi="fa-IR"/>
        </w:rPr>
        <w:t xml:space="preserve"> ....................</w:t>
      </w:r>
    </w:p>
    <w:p w14:paraId="488BA1D8" w14:textId="090FEA0A" w:rsidR="00D8131C" w:rsidRPr="00B7317C" w:rsidRDefault="00D8131C" w:rsidP="002D7AE5">
      <w:pPr>
        <w:ind w:left="-802"/>
        <w:jc w:val="center"/>
        <w:rPr>
          <w:rFonts w:cs="B Nazanin"/>
          <w:b/>
          <w:bCs/>
          <w:sz w:val="20"/>
          <w:szCs w:val="20"/>
          <w:lang w:bidi="fa-IR"/>
        </w:rPr>
      </w:pPr>
      <w:r w:rsidRPr="00B7317C">
        <w:rPr>
          <w:rFonts w:cs="B Nazanin" w:hint="cs"/>
          <w:b/>
          <w:bCs/>
          <w:sz w:val="20"/>
          <w:szCs w:val="20"/>
          <w:rtl/>
          <w:lang w:bidi="fa-IR"/>
        </w:rPr>
        <w:t>نام و نام خانوادگی :                             مرتبه علمی</w:t>
      </w:r>
      <w:r w:rsidR="002D7AE5">
        <w:rPr>
          <w:rFonts w:cs="B Nazanin" w:hint="cs"/>
          <w:b/>
          <w:bCs/>
          <w:sz w:val="20"/>
          <w:szCs w:val="20"/>
          <w:rtl/>
          <w:lang w:bidi="fa-IR"/>
        </w:rPr>
        <w:t xml:space="preserve">:                                                </w:t>
      </w:r>
      <w:r w:rsidRPr="00B7317C">
        <w:rPr>
          <w:rFonts w:cs="B Nazanin" w:hint="cs"/>
          <w:b/>
          <w:bCs/>
          <w:sz w:val="20"/>
          <w:szCs w:val="20"/>
          <w:rtl/>
          <w:lang w:bidi="fa-IR"/>
        </w:rPr>
        <w:t xml:space="preserve"> گروه آموزشی:                             نام درس:</w:t>
      </w:r>
    </w:p>
    <w:tbl>
      <w:tblPr>
        <w:tblpPr w:leftFromText="180" w:rightFromText="180" w:vertAnchor="text" w:horzAnchor="margin" w:tblpXSpec="center" w:tblpY="519"/>
        <w:bidiVisual/>
        <w:tblW w:w="157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69"/>
        <w:gridCol w:w="3969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</w:tblGrid>
      <w:tr w:rsidR="00355E35" w:rsidRPr="00B7317C" w14:paraId="34247249" w14:textId="77777777" w:rsidTr="006F1689">
        <w:trPr>
          <w:cantSplit/>
          <w:trHeight w:val="560"/>
        </w:trPr>
        <w:tc>
          <w:tcPr>
            <w:tcW w:w="469" w:type="dxa"/>
            <w:tcBorders>
              <w:bottom w:val="single" w:sz="4" w:space="0" w:color="auto"/>
            </w:tcBorders>
            <w:textDirection w:val="btLr"/>
            <w:vAlign w:val="center"/>
          </w:tcPr>
          <w:p w14:paraId="2FCCAA5F" w14:textId="77777777" w:rsidR="00355E35" w:rsidRPr="00B7317C" w:rsidRDefault="009E75D9" w:rsidP="009E75D9">
            <w:pPr>
              <w:ind w:left="113" w:right="113"/>
              <w:jc w:val="center"/>
              <w:rPr>
                <w:rFonts w:cs="B Nazanin"/>
                <w:sz w:val="16"/>
                <w:szCs w:val="16"/>
                <w:rtl/>
                <w:lang w:bidi="fa-IR"/>
              </w:rPr>
            </w:pPr>
            <w:r w:rsidRPr="00B7317C">
              <w:rPr>
                <w:rFonts w:cs="B Nazanin" w:hint="cs"/>
                <w:sz w:val="20"/>
                <w:szCs w:val="20"/>
                <w:rtl/>
                <w:lang w:bidi="fa-IR"/>
              </w:rPr>
              <w:t>ردیف</w:t>
            </w:r>
          </w:p>
        </w:tc>
        <w:tc>
          <w:tcPr>
            <w:tcW w:w="3969" w:type="dxa"/>
            <w:tcBorders>
              <w:tr2bl w:val="single" w:sz="4" w:space="0" w:color="auto"/>
            </w:tcBorders>
          </w:tcPr>
          <w:p w14:paraId="59B0BC40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  <w:r w:rsidRPr="00B7317C">
              <w:rPr>
                <w:rFonts w:cs="B Nazanin" w:hint="cs"/>
                <w:rtl/>
                <w:lang w:bidi="fa-IR"/>
              </w:rPr>
              <w:t xml:space="preserve">                                   </w:t>
            </w:r>
            <w:r w:rsidRPr="00B7317C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شماره سوال</w:t>
            </w:r>
            <w:r w:rsidRPr="00B7317C">
              <w:rPr>
                <w:rFonts w:cs="B Nazanin" w:hint="cs"/>
                <w:rtl/>
                <w:lang w:bidi="fa-IR"/>
              </w:rPr>
              <w:t xml:space="preserve">   </w:t>
            </w:r>
          </w:p>
          <w:p w14:paraId="6C32D6DD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  <w:r w:rsidRPr="00B7317C">
              <w:rPr>
                <w:rFonts w:cs="B Nazanin" w:hint="cs"/>
                <w:sz w:val="20"/>
                <w:szCs w:val="20"/>
                <w:rtl/>
                <w:lang w:bidi="fa-IR"/>
              </w:rPr>
              <w:t>موارد مورد بررسی</w:t>
            </w:r>
          </w:p>
        </w:tc>
        <w:tc>
          <w:tcPr>
            <w:tcW w:w="567" w:type="dxa"/>
            <w:vAlign w:val="center"/>
          </w:tcPr>
          <w:p w14:paraId="7569C089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  <w:vAlign w:val="center"/>
          </w:tcPr>
          <w:p w14:paraId="750C4978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  <w:vAlign w:val="center"/>
          </w:tcPr>
          <w:p w14:paraId="736B6A9D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  <w:vAlign w:val="center"/>
          </w:tcPr>
          <w:p w14:paraId="7AE60A22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  <w:vAlign w:val="center"/>
          </w:tcPr>
          <w:p w14:paraId="661FB95A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  <w:vAlign w:val="center"/>
          </w:tcPr>
          <w:p w14:paraId="6A16AD66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  <w:vAlign w:val="center"/>
          </w:tcPr>
          <w:p w14:paraId="03071DFD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  <w:vAlign w:val="center"/>
          </w:tcPr>
          <w:p w14:paraId="43163705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  <w:vAlign w:val="center"/>
          </w:tcPr>
          <w:p w14:paraId="464998EE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  <w:vAlign w:val="center"/>
          </w:tcPr>
          <w:p w14:paraId="107CB256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  <w:vAlign w:val="center"/>
          </w:tcPr>
          <w:p w14:paraId="1AD258D9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  <w:vAlign w:val="center"/>
          </w:tcPr>
          <w:p w14:paraId="12A73AE0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  <w:vAlign w:val="center"/>
          </w:tcPr>
          <w:p w14:paraId="348A6623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  <w:vAlign w:val="center"/>
          </w:tcPr>
          <w:p w14:paraId="3C7D207C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  <w:vAlign w:val="center"/>
          </w:tcPr>
          <w:p w14:paraId="275411BC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  <w:vAlign w:val="center"/>
          </w:tcPr>
          <w:p w14:paraId="5F392739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  <w:vAlign w:val="center"/>
          </w:tcPr>
          <w:p w14:paraId="2EA28BF3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  <w:vAlign w:val="center"/>
          </w:tcPr>
          <w:p w14:paraId="2CDFC5BE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  <w:vAlign w:val="center"/>
          </w:tcPr>
          <w:p w14:paraId="1FB1C30C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  <w:vAlign w:val="center"/>
          </w:tcPr>
          <w:p w14:paraId="01945F9B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</w:tr>
      <w:tr w:rsidR="00355E35" w:rsidRPr="00B7317C" w14:paraId="72874C97" w14:textId="77777777" w:rsidTr="009E75D9">
        <w:tc>
          <w:tcPr>
            <w:tcW w:w="469" w:type="dxa"/>
            <w:tcBorders>
              <w:tl2br w:val="single" w:sz="4" w:space="0" w:color="auto"/>
              <w:tr2bl w:val="single" w:sz="4" w:space="0" w:color="auto"/>
            </w:tcBorders>
          </w:tcPr>
          <w:p w14:paraId="75411E1A" w14:textId="77777777" w:rsidR="00355E35" w:rsidRPr="00B7317C" w:rsidRDefault="00355E35" w:rsidP="00091E5B">
            <w:pPr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3969" w:type="dxa"/>
          </w:tcPr>
          <w:p w14:paraId="5E2CD101" w14:textId="77777777" w:rsidR="00355E35" w:rsidRPr="00B7317C" w:rsidRDefault="00355E35" w:rsidP="00091E5B">
            <w:pPr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B7317C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نوع تاکسونومی سؤال (</w:t>
            </w:r>
            <w:r w:rsidRPr="00B7317C">
              <w:rPr>
                <w:rFonts w:cs="B Nazanin"/>
                <w:b/>
                <w:bCs/>
                <w:sz w:val="22"/>
                <w:szCs w:val="22"/>
                <w:lang w:bidi="fa-IR"/>
              </w:rPr>
              <w:t>I,II,III</w:t>
            </w:r>
            <w:r w:rsidRPr="00B7317C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)</w:t>
            </w:r>
          </w:p>
        </w:tc>
        <w:tc>
          <w:tcPr>
            <w:tcW w:w="567" w:type="dxa"/>
          </w:tcPr>
          <w:p w14:paraId="785AF7D7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54E2E332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1F32EB2E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7F74FA68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45B7588C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25CCDAF0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3EF7E821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479103A5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214599A0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062349F3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12D892F2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198A1313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610A8C7A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6CBC1695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06BB5269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5B55386C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6F625C80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2B838F77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71239089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7C6CBC78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</w:tr>
      <w:tr w:rsidR="00355E35" w:rsidRPr="00B7317C" w14:paraId="627264D8" w14:textId="77777777" w:rsidTr="009E75D9">
        <w:tc>
          <w:tcPr>
            <w:tcW w:w="469" w:type="dxa"/>
            <w:vAlign w:val="center"/>
          </w:tcPr>
          <w:p w14:paraId="4B922694" w14:textId="77777777" w:rsidR="00355E35" w:rsidRPr="00B7317C" w:rsidRDefault="00355E35" w:rsidP="002467AB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B7317C">
              <w:rPr>
                <w:rFonts w:cs="B Nazanin" w:hint="cs"/>
                <w:sz w:val="20"/>
                <w:szCs w:val="20"/>
                <w:rtl/>
                <w:lang w:bidi="fa-IR"/>
              </w:rPr>
              <w:t>1</w:t>
            </w:r>
          </w:p>
        </w:tc>
        <w:tc>
          <w:tcPr>
            <w:tcW w:w="3969" w:type="dxa"/>
          </w:tcPr>
          <w:p w14:paraId="40DEE0FE" w14:textId="77777777" w:rsidR="00355E35" w:rsidRPr="00B7317C" w:rsidRDefault="002467AB" w:rsidP="00091E5B">
            <w:pPr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B7317C">
              <w:rPr>
                <w:rFonts w:cs="B Nazanin" w:hint="cs"/>
                <w:sz w:val="22"/>
                <w:szCs w:val="22"/>
                <w:rtl/>
                <w:lang w:bidi="fa-IR"/>
              </w:rPr>
              <w:t>آیا سؤال یک موضوع واحد را می</w:t>
            </w:r>
            <w:r w:rsidRPr="00B7317C">
              <w:rPr>
                <w:rFonts w:cs="B Nazanin" w:hint="cs"/>
                <w:sz w:val="22"/>
                <w:szCs w:val="22"/>
                <w:rtl/>
                <w:lang w:bidi="fa-IR"/>
              </w:rPr>
              <w:softHyphen/>
              <w:t>سنجد؟</w:t>
            </w:r>
          </w:p>
        </w:tc>
        <w:tc>
          <w:tcPr>
            <w:tcW w:w="567" w:type="dxa"/>
          </w:tcPr>
          <w:p w14:paraId="416A5953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27F191F5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79791E72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3691EF54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1797435C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20FFCBBC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10379E54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40C1A461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5FCBE8FD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2CB62441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62998C21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37A1C8DF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54A3E8A7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2F21401C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29A54C2A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4567A081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33854603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1ADBB011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78FE40E2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4D0C0D98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</w:tr>
      <w:tr w:rsidR="00355E35" w:rsidRPr="00B7317C" w14:paraId="37BEA3D5" w14:textId="77777777" w:rsidTr="009E75D9">
        <w:tc>
          <w:tcPr>
            <w:tcW w:w="469" w:type="dxa"/>
            <w:vAlign w:val="center"/>
          </w:tcPr>
          <w:p w14:paraId="5993B07F" w14:textId="77777777" w:rsidR="00355E35" w:rsidRPr="00B7317C" w:rsidRDefault="00355E35" w:rsidP="002467AB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B7317C">
              <w:rPr>
                <w:rFonts w:cs="B Nazanin" w:hint="cs"/>
                <w:sz w:val="20"/>
                <w:szCs w:val="20"/>
                <w:rtl/>
                <w:lang w:bidi="fa-IR"/>
              </w:rPr>
              <w:t>2</w:t>
            </w:r>
          </w:p>
        </w:tc>
        <w:tc>
          <w:tcPr>
            <w:tcW w:w="3969" w:type="dxa"/>
          </w:tcPr>
          <w:p w14:paraId="11E6E5E9" w14:textId="77777777" w:rsidR="00355E35" w:rsidRPr="00B7317C" w:rsidRDefault="002467AB" w:rsidP="00960C73">
            <w:pPr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B7317C">
              <w:rPr>
                <w:rFonts w:cs="B Nazanin" w:hint="cs"/>
                <w:sz w:val="22"/>
                <w:szCs w:val="22"/>
                <w:rtl/>
                <w:lang w:bidi="fa-IR"/>
              </w:rPr>
              <w:t>آیا سؤال به صورت مثبت بیان شده است</w:t>
            </w:r>
            <w:r w:rsidR="00960C73" w:rsidRPr="00B7317C">
              <w:rPr>
                <w:rFonts w:cs="B Nazanin" w:hint="cs"/>
                <w:sz w:val="22"/>
                <w:szCs w:val="22"/>
                <w:rtl/>
                <w:lang w:bidi="fa-IR"/>
              </w:rPr>
              <w:t xml:space="preserve"> و یا</w:t>
            </w:r>
            <w:r w:rsidR="006F1689" w:rsidRPr="00B7317C">
              <w:rPr>
                <w:rFonts w:cs="B Nazanin" w:hint="cs"/>
                <w:sz w:val="22"/>
                <w:szCs w:val="22"/>
                <w:rtl/>
                <w:lang w:bidi="fa-IR"/>
              </w:rPr>
              <w:t xml:space="preserve"> زیر عبارت منفی خط کشیده شده است؟</w:t>
            </w:r>
          </w:p>
        </w:tc>
        <w:tc>
          <w:tcPr>
            <w:tcW w:w="567" w:type="dxa"/>
          </w:tcPr>
          <w:p w14:paraId="620ED317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6DC50314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3A13FB6B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2BA11A1B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5E73364E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04F72688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188DDADE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1512379D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76EC4804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6193B451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7A7972CB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2035E11D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4E09E9AE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6D569160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2D13EF8F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70DA1923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7A034BE6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6B839DE1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334CAD29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1F9BD171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</w:tr>
      <w:tr w:rsidR="00355E35" w:rsidRPr="00B7317C" w14:paraId="0DA53315" w14:textId="77777777" w:rsidTr="009E75D9">
        <w:tc>
          <w:tcPr>
            <w:tcW w:w="469" w:type="dxa"/>
            <w:vAlign w:val="center"/>
          </w:tcPr>
          <w:p w14:paraId="279FFCAB" w14:textId="77777777" w:rsidR="00355E35" w:rsidRPr="00B7317C" w:rsidRDefault="00355E35" w:rsidP="002467AB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B7317C">
              <w:rPr>
                <w:rFonts w:cs="B Nazanin" w:hint="cs"/>
                <w:sz w:val="20"/>
                <w:szCs w:val="20"/>
                <w:rtl/>
                <w:lang w:bidi="fa-IR"/>
              </w:rPr>
              <w:t>3</w:t>
            </w:r>
          </w:p>
        </w:tc>
        <w:tc>
          <w:tcPr>
            <w:tcW w:w="3969" w:type="dxa"/>
          </w:tcPr>
          <w:p w14:paraId="3FAD013D" w14:textId="77777777" w:rsidR="002467AB" w:rsidRPr="00B7317C" w:rsidRDefault="002467AB" w:rsidP="002467AB">
            <w:pPr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B7317C">
              <w:rPr>
                <w:rFonts w:cs="B Nazanin" w:hint="cs"/>
                <w:sz w:val="22"/>
                <w:szCs w:val="22"/>
                <w:rtl/>
                <w:lang w:bidi="fa-IR"/>
              </w:rPr>
              <w:t>آیا سؤال مستقل از سؤالات دیگر است؟</w:t>
            </w:r>
          </w:p>
        </w:tc>
        <w:tc>
          <w:tcPr>
            <w:tcW w:w="567" w:type="dxa"/>
          </w:tcPr>
          <w:p w14:paraId="6B15682F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2F4AC9E9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6330CCC7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622CE607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6F817E6B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55DBD3F1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6D5EB52A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65590CAF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24487C4E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0BD570F0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165A6E4C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26461B8C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6A9B9DB4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6EFDE60B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1D6F242B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4BCB35F3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4DE18B2F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60A57718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46D6B892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3673A59C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</w:tr>
      <w:tr w:rsidR="00355E35" w:rsidRPr="00B7317C" w14:paraId="73C2BA9C" w14:textId="77777777" w:rsidTr="009E75D9">
        <w:tc>
          <w:tcPr>
            <w:tcW w:w="469" w:type="dxa"/>
            <w:vAlign w:val="center"/>
          </w:tcPr>
          <w:p w14:paraId="15A56534" w14:textId="77777777" w:rsidR="00355E35" w:rsidRPr="00B7317C" w:rsidRDefault="00355E35" w:rsidP="002467AB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B7317C">
              <w:rPr>
                <w:rFonts w:cs="B Nazanin" w:hint="cs"/>
                <w:sz w:val="20"/>
                <w:szCs w:val="20"/>
                <w:rtl/>
                <w:lang w:bidi="fa-IR"/>
              </w:rPr>
              <w:t>4</w:t>
            </w:r>
          </w:p>
        </w:tc>
        <w:tc>
          <w:tcPr>
            <w:tcW w:w="3969" w:type="dxa"/>
          </w:tcPr>
          <w:p w14:paraId="052834B1" w14:textId="77777777" w:rsidR="00355E35" w:rsidRPr="00B7317C" w:rsidRDefault="002467AB" w:rsidP="00CF7E87">
            <w:pPr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B7317C">
              <w:rPr>
                <w:rFonts w:cs="B Nazanin" w:hint="cs"/>
                <w:sz w:val="22"/>
                <w:szCs w:val="22"/>
                <w:rtl/>
                <w:lang w:bidi="fa-IR"/>
              </w:rPr>
              <w:t>آیا سؤال به صورت پرسش</w:t>
            </w:r>
            <w:r w:rsidR="00742C73" w:rsidRPr="00B7317C">
              <w:rPr>
                <w:rFonts w:cs="B Nazanin" w:hint="cs"/>
                <w:sz w:val="22"/>
                <w:szCs w:val="22"/>
                <w:rtl/>
                <w:lang w:bidi="fa-IR"/>
              </w:rPr>
              <w:t>ی</w:t>
            </w:r>
            <w:r w:rsidRPr="00B7317C">
              <w:rPr>
                <w:rFonts w:cs="B Nazanin" w:hint="cs"/>
                <w:sz w:val="22"/>
                <w:szCs w:val="22"/>
                <w:rtl/>
                <w:lang w:bidi="fa-IR"/>
              </w:rPr>
              <w:t xml:space="preserve"> مطرح شده و یا در صورت غیرپرسشی بودن، جای خالی در انتهای تنه سؤال است؟</w:t>
            </w:r>
            <w:r w:rsidR="00355E35" w:rsidRPr="00B7317C">
              <w:rPr>
                <w:rFonts w:cs="B Nazanin" w:hint="cs"/>
                <w:sz w:val="22"/>
                <w:szCs w:val="22"/>
                <w:rtl/>
                <w:lang w:bidi="fa-IR"/>
              </w:rPr>
              <w:t xml:space="preserve"> </w:t>
            </w:r>
          </w:p>
        </w:tc>
        <w:tc>
          <w:tcPr>
            <w:tcW w:w="567" w:type="dxa"/>
          </w:tcPr>
          <w:p w14:paraId="727A11A3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500381EA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319BD6D5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428D87A4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4A996563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79D35363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3B3307A8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2FB99A43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7E5FDB32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3E690BB8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5EF363BD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3A4637F5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32DD73DE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74B2D886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0C297475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2D657603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286D0BD6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7A6BD3CD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15A94F1E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1B4CFE41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</w:tr>
      <w:tr w:rsidR="00355E35" w:rsidRPr="00B7317C" w14:paraId="0DD074DE" w14:textId="77777777" w:rsidTr="009E75D9">
        <w:tc>
          <w:tcPr>
            <w:tcW w:w="469" w:type="dxa"/>
            <w:vAlign w:val="center"/>
          </w:tcPr>
          <w:p w14:paraId="107DD8F4" w14:textId="77777777" w:rsidR="00355E35" w:rsidRPr="00B7317C" w:rsidRDefault="00355E35" w:rsidP="002467AB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B7317C">
              <w:rPr>
                <w:rFonts w:cs="B Nazanin" w:hint="cs"/>
                <w:sz w:val="20"/>
                <w:szCs w:val="20"/>
                <w:rtl/>
                <w:lang w:bidi="fa-IR"/>
              </w:rPr>
              <w:t>5</w:t>
            </w:r>
          </w:p>
        </w:tc>
        <w:tc>
          <w:tcPr>
            <w:tcW w:w="3969" w:type="dxa"/>
          </w:tcPr>
          <w:p w14:paraId="46F8B9DE" w14:textId="77777777" w:rsidR="00355E35" w:rsidRPr="00B7317C" w:rsidRDefault="002467AB" w:rsidP="00C74003">
            <w:pPr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B7317C">
              <w:rPr>
                <w:rFonts w:cs="B Nazanin" w:hint="cs"/>
                <w:sz w:val="22"/>
                <w:szCs w:val="22"/>
                <w:rtl/>
                <w:lang w:bidi="fa-IR"/>
              </w:rPr>
              <w:t>آیا از ار</w:t>
            </w:r>
            <w:r w:rsidR="00B15C33" w:rsidRPr="00B7317C">
              <w:rPr>
                <w:rFonts w:cs="B Nazanin" w:hint="cs"/>
                <w:sz w:val="22"/>
                <w:szCs w:val="22"/>
                <w:rtl/>
                <w:lang w:bidi="fa-IR"/>
              </w:rPr>
              <w:t>ا</w:t>
            </w:r>
            <w:r w:rsidRPr="00B7317C">
              <w:rPr>
                <w:rFonts w:cs="B Nazanin" w:hint="cs"/>
                <w:sz w:val="22"/>
                <w:szCs w:val="22"/>
                <w:rtl/>
                <w:lang w:bidi="fa-IR"/>
              </w:rPr>
              <w:t xml:space="preserve">ئه توضیحات اضافی در تنه سؤال </w:t>
            </w:r>
            <w:r w:rsidR="00C74003" w:rsidRPr="00B7317C">
              <w:rPr>
                <w:rFonts w:cs="B Nazanin" w:hint="cs"/>
                <w:sz w:val="22"/>
                <w:szCs w:val="22"/>
                <w:rtl/>
                <w:lang w:bidi="fa-IR"/>
              </w:rPr>
              <w:t>پرهیز</w:t>
            </w:r>
            <w:r w:rsidRPr="00B7317C">
              <w:rPr>
                <w:rFonts w:cs="B Nazanin" w:hint="cs"/>
                <w:sz w:val="22"/>
                <w:szCs w:val="22"/>
                <w:rtl/>
                <w:lang w:bidi="fa-IR"/>
              </w:rPr>
              <w:t xml:space="preserve"> شده است؟</w:t>
            </w:r>
          </w:p>
        </w:tc>
        <w:tc>
          <w:tcPr>
            <w:tcW w:w="567" w:type="dxa"/>
          </w:tcPr>
          <w:p w14:paraId="4EFF6073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3623FDB6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1DC8F21B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40FCB81F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3A304D96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6A1D428A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7F8E9A2C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1CBD755C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2B4C0923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1F075ED4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78CDC00E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084DDF83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2E8452F9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256FDEA5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4FBD1EA8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254DEE25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39B5D67C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0FF2331C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599F6767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534EB707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</w:tr>
      <w:tr w:rsidR="00355E35" w:rsidRPr="00B7317C" w14:paraId="623DB61F" w14:textId="77777777" w:rsidTr="009E75D9">
        <w:tc>
          <w:tcPr>
            <w:tcW w:w="469" w:type="dxa"/>
            <w:vAlign w:val="center"/>
          </w:tcPr>
          <w:p w14:paraId="11201CA7" w14:textId="77777777" w:rsidR="00355E35" w:rsidRPr="00B7317C" w:rsidRDefault="00C74003" w:rsidP="002467AB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B7317C">
              <w:rPr>
                <w:rFonts w:cs="B Nazanin" w:hint="cs"/>
                <w:sz w:val="20"/>
                <w:szCs w:val="20"/>
                <w:rtl/>
                <w:lang w:bidi="fa-IR"/>
              </w:rPr>
              <w:t>6</w:t>
            </w:r>
          </w:p>
        </w:tc>
        <w:tc>
          <w:tcPr>
            <w:tcW w:w="3969" w:type="dxa"/>
          </w:tcPr>
          <w:p w14:paraId="17F7E865" w14:textId="77777777" w:rsidR="00355E35" w:rsidRPr="00B7317C" w:rsidRDefault="002467AB" w:rsidP="00EF26DC">
            <w:pPr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B7317C">
              <w:rPr>
                <w:rFonts w:cs="B Nazanin" w:hint="cs"/>
                <w:sz w:val="22"/>
                <w:szCs w:val="22"/>
                <w:rtl/>
                <w:lang w:bidi="fa-IR"/>
              </w:rPr>
              <w:t>آیا موضوع اصلی سؤال در تنه آن قرار گرفته است؟</w:t>
            </w:r>
          </w:p>
        </w:tc>
        <w:tc>
          <w:tcPr>
            <w:tcW w:w="567" w:type="dxa"/>
          </w:tcPr>
          <w:p w14:paraId="1C9B273C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073CF9A6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49420868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054952FB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69010873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67AE167E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1CA1BD23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03E1A7A2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02E8A302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31C23D33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03B28D39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73E076F5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05407823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154D962F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5C8736C7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4A4D68DA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16BC5701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526272BD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25D8B166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051A6FBF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</w:tr>
      <w:tr w:rsidR="00355E35" w:rsidRPr="00B7317C" w14:paraId="233076AB" w14:textId="77777777" w:rsidTr="009E75D9">
        <w:tc>
          <w:tcPr>
            <w:tcW w:w="469" w:type="dxa"/>
            <w:vAlign w:val="center"/>
          </w:tcPr>
          <w:p w14:paraId="7480A4E4" w14:textId="77777777" w:rsidR="00355E35" w:rsidRPr="00B7317C" w:rsidRDefault="00C74003" w:rsidP="002467AB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B7317C">
              <w:rPr>
                <w:rFonts w:cs="B Nazanin" w:hint="cs"/>
                <w:sz w:val="20"/>
                <w:szCs w:val="20"/>
                <w:rtl/>
                <w:lang w:bidi="fa-IR"/>
              </w:rPr>
              <w:t>7</w:t>
            </w:r>
          </w:p>
        </w:tc>
        <w:tc>
          <w:tcPr>
            <w:tcW w:w="3969" w:type="dxa"/>
          </w:tcPr>
          <w:p w14:paraId="0642B2AC" w14:textId="77777777" w:rsidR="00355E35" w:rsidRPr="00B7317C" w:rsidRDefault="00C73F2F" w:rsidP="00C73F2F">
            <w:pPr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B7317C">
              <w:rPr>
                <w:rFonts w:cs="B Nazanin" w:hint="cs"/>
                <w:sz w:val="22"/>
                <w:szCs w:val="22"/>
                <w:rtl/>
                <w:lang w:bidi="fa-IR"/>
              </w:rPr>
              <w:t>آیا طول و سبک نگارش گزینه</w:t>
            </w:r>
            <w:r w:rsidRPr="00B7317C">
              <w:rPr>
                <w:rFonts w:cs="B Nazanin" w:hint="cs"/>
                <w:sz w:val="22"/>
                <w:szCs w:val="22"/>
                <w:rtl/>
                <w:lang w:bidi="fa-IR"/>
              </w:rPr>
              <w:softHyphen/>
              <w:t>ها نسبتا یکسان است؟</w:t>
            </w:r>
          </w:p>
        </w:tc>
        <w:tc>
          <w:tcPr>
            <w:tcW w:w="567" w:type="dxa"/>
          </w:tcPr>
          <w:p w14:paraId="47CD1D11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22E0F1F0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2AAE5915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7D9C4CBF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70393E95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5F22DC6D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576F3D01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61842F6B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271C16D5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7BA49FA0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758CAA71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3073B1DB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617ADB53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413CE4E8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58266562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540C36EB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73A3B8CC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6AF56BBC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6432EE6D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10F1B16E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</w:tr>
      <w:tr w:rsidR="00355E35" w:rsidRPr="00B7317C" w14:paraId="1AF0EDB3" w14:textId="77777777" w:rsidTr="009E75D9">
        <w:tc>
          <w:tcPr>
            <w:tcW w:w="469" w:type="dxa"/>
            <w:vAlign w:val="center"/>
          </w:tcPr>
          <w:p w14:paraId="15455052" w14:textId="77777777" w:rsidR="00355E35" w:rsidRPr="00B7317C" w:rsidRDefault="00C74003" w:rsidP="002467AB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B7317C">
              <w:rPr>
                <w:rFonts w:cs="B Nazanin" w:hint="cs"/>
                <w:sz w:val="20"/>
                <w:szCs w:val="20"/>
                <w:rtl/>
                <w:lang w:bidi="fa-IR"/>
              </w:rPr>
              <w:t>8</w:t>
            </w:r>
          </w:p>
        </w:tc>
        <w:tc>
          <w:tcPr>
            <w:tcW w:w="3969" w:type="dxa"/>
          </w:tcPr>
          <w:p w14:paraId="1F27173C" w14:textId="77777777" w:rsidR="00355E35" w:rsidRPr="00B7317C" w:rsidRDefault="009E75D9" w:rsidP="00E9593C">
            <w:pPr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B7317C">
              <w:rPr>
                <w:rFonts w:cs="B Nazanin" w:hint="cs"/>
                <w:sz w:val="20"/>
                <w:szCs w:val="20"/>
                <w:rtl/>
                <w:lang w:bidi="fa-IR"/>
              </w:rPr>
              <w:t>آیا از کاربرد عبارات</w:t>
            </w:r>
            <w:r w:rsidR="00E9593C" w:rsidRPr="00B7317C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B7317C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مثل</w:t>
            </w:r>
            <w:r w:rsidR="00E566D3" w:rsidRPr="00B7317C">
              <w:rPr>
                <w:rFonts w:cs="B Nazanin" w:hint="cs"/>
                <w:sz w:val="20"/>
                <w:szCs w:val="20"/>
                <w:rtl/>
                <w:lang w:bidi="fa-IR"/>
              </w:rPr>
              <w:t>"هیچکدام"،"همه موارد"...پرهیز</w:t>
            </w:r>
            <w:r w:rsidRPr="00B7317C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="00E566D3" w:rsidRPr="00B7317C">
              <w:rPr>
                <w:rFonts w:cs="B Nazanin" w:hint="cs"/>
                <w:sz w:val="20"/>
                <w:szCs w:val="20"/>
                <w:rtl/>
                <w:lang w:bidi="fa-IR"/>
              </w:rPr>
              <w:t>شده است؟</w:t>
            </w:r>
          </w:p>
        </w:tc>
        <w:tc>
          <w:tcPr>
            <w:tcW w:w="567" w:type="dxa"/>
          </w:tcPr>
          <w:p w14:paraId="39B30A2D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249A2EBA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49FF48E5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619C634A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4799EF84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7786686D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7A6116C1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79B2DF5F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5E304A0D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7D95CF60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7741A356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2C24180C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7FBB5D4C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51F71DC0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103D3362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16E8E7E8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001576B1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52771BBF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3E70581D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76F11CF6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</w:tr>
      <w:tr w:rsidR="00355E35" w:rsidRPr="00B7317C" w14:paraId="7E414365" w14:textId="77777777" w:rsidTr="009E75D9">
        <w:tc>
          <w:tcPr>
            <w:tcW w:w="469" w:type="dxa"/>
            <w:vAlign w:val="center"/>
          </w:tcPr>
          <w:p w14:paraId="27DBA7E6" w14:textId="77777777" w:rsidR="00355E35" w:rsidRPr="00B7317C" w:rsidRDefault="00C74003" w:rsidP="002467AB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B7317C">
              <w:rPr>
                <w:rFonts w:cs="B Nazanin" w:hint="cs"/>
                <w:sz w:val="20"/>
                <w:szCs w:val="20"/>
                <w:rtl/>
                <w:lang w:bidi="fa-IR"/>
              </w:rPr>
              <w:t>9</w:t>
            </w:r>
          </w:p>
        </w:tc>
        <w:tc>
          <w:tcPr>
            <w:tcW w:w="3969" w:type="dxa"/>
          </w:tcPr>
          <w:p w14:paraId="30C4DB0D" w14:textId="77777777" w:rsidR="00355E35" w:rsidRPr="00B7317C" w:rsidRDefault="00C74003" w:rsidP="00E97367">
            <w:pPr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B7317C">
              <w:rPr>
                <w:rFonts w:cs="B Nazanin" w:hint="cs"/>
                <w:sz w:val="22"/>
                <w:szCs w:val="22"/>
                <w:rtl/>
                <w:lang w:bidi="fa-IR"/>
              </w:rPr>
              <w:t>آیا تمام گزینه</w:t>
            </w:r>
            <w:r w:rsidRPr="00B7317C">
              <w:rPr>
                <w:rFonts w:cs="B Nazanin" w:hint="cs"/>
                <w:sz w:val="22"/>
                <w:szCs w:val="22"/>
                <w:rtl/>
                <w:lang w:bidi="fa-IR"/>
              </w:rPr>
              <w:softHyphen/>
              <w:t>ها متجانس</w:t>
            </w:r>
            <w:r w:rsidR="007C5B8E" w:rsidRPr="00B7317C">
              <w:rPr>
                <w:rFonts w:cs="B Nazanin" w:hint="cs"/>
                <w:sz w:val="22"/>
                <w:szCs w:val="22"/>
                <w:rtl/>
                <w:lang w:bidi="fa-IR"/>
              </w:rPr>
              <w:t xml:space="preserve"> </w:t>
            </w:r>
            <w:r w:rsidRPr="00B7317C">
              <w:rPr>
                <w:rFonts w:cs="B Nazanin" w:hint="cs"/>
                <w:sz w:val="22"/>
                <w:szCs w:val="22"/>
                <w:rtl/>
                <w:lang w:bidi="fa-IR"/>
              </w:rPr>
              <w:t>(مربوط به موضوع واحد) هستند؟</w:t>
            </w:r>
          </w:p>
        </w:tc>
        <w:tc>
          <w:tcPr>
            <w:tcW w:w="567" w:type="dxa"/>
          </w:tcPr>
          <w:p w14:paraId="0B1459EB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26CA37D5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36CCA758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643CA0F3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04F77D25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2588B961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093C75EA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6F8443E8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402E1A6F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43B8F79B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29FFC2A3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53DAAC13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07082BF9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5F8BA57B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0B58381A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526CFDCF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3A51C92A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6E9F175D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68503315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67C4A6D6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</w:tr>
      <w:tr w:rsidR="00355E35" w:rsidRPr="00B7317C" w14:paraId="6E54D90C" w14:textId="77777777" w:rsidTr="009E75D9">
        <w:tc>
          <w:tcPr>
            <w:tcW w:w="469" w:type="dxa"/>
            <w:vAlign w:val="center"/>
          </w:tcPr>
          <w:p w14:paraId="28C369DC" w14:textId="77777777" w:rsidR="00355E35" w:rsidRPr="00B7317C" w:rsidRDefault="00C74003" w:rsidP="002467AB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B7317C">
              <w:rPr>
                <w:rFonts w:cs="B Nazanin" w:hint="cs"/>
                <w:sz w:val="20"/>
                <w:szCs w:val="20"/>
                <w:rtl/>
                <w:lang w:bidi="fa-IR"/>
              </w:rPr>
              <w:t>10</w:t>
            </w:r>
          </w:p>
        </w:tc>
        <w:tc>
          <w:tcPr>
            <w:tcW w:w="3969" w:type="dxa"/>
          </w:tcPr>
          <w:p w14:paraId="6BC0F39D" w14:textId="77777777" w:rsidR="00355E35" w:rsidRPr="00B7317C" w:rsidRDefault="00C74003" w:rsidP="00C74003">
            <w:pPr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B7317C">
              <w:rPr>
                <w:rFonts w:cs="B Nazanin" w:hint="cs"/>
                <w:sz w:val="22"/>
                <w:szCs w:val="22"/>
                <w:rtl/>
                <w:lang w:bidi="fa-IR"/>
              </w:rPr>
              <w:t>آیا از کاربرد دوگزینه متضاد پرهیز شده است؟</w:t>
            </w:r>
          </w:p>
        </w:tc>
        <w:tc>
          <w:tcPr>
            <w:tcW w:w="567" w:type="dxa"/>
          </w:tcPr>
          <w:p w14:paraId="644EADF1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3973E392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2DEE3CE5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27A2E367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2EFAA176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60110ACD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08D839A3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6A27C98D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136C0DED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335EFF8F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5E7EEF35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46ABB16D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43C26F06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152A1D83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0BBAE663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1C25157F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55B65F16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506AA070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2599D38A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1955095C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</w:tr>
      <w:tr w:rsidR="00355E35" w:rsidRPr="00B7317C" w14:paraId="37818DA9" w14:textId="77777777" w:rsidTr="009E75D9">
        <w:tc>
          <w:tcPr>
            <w:tcW w:w="469" w:type="dxa"/>
            <w:vAlign w:val="center"/>
          </w:tcPr>
          <w:p w14:paraId="48179E44" w14:textId="77777777" w:rsidR="00355E35" w:rsidRPr="00B7317C" w:rsidRDefault="00C74003" w:rsidP="002467AB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B7317C">
              <w:rPr>
                <w:rFonts w:cs="B Nazanin" w:hint="cs"/>
                <w:sz w:val="20"/>
                <w:szCs w:val="20"/>
                <w:rtl/>
                <w:lang w:bidi="fa-IR"/>
              </w:rPr>
              <w:lastRenderedPageBreak/>
              <w:t>11</w:t>
            </w:r>
          </w:p>
        </w:tc>
        <w:tc>
          <w:tcPr>
            <w:tcW w:w="3969" w:type="dxa"/>
          </w:tcPr>
          <w:p w14:paraId="4D1F68C0" w14:textId="77777777" w:rsidR="00355E35" w:rsidRPr="00B7317C" w:rsidRDefault="00C74003" w:rsidP="00091E5B">
            <w:pPr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B7317C">
              <w:rPr>
                <w:rFonts w:cs="B Nazanin" w:hint="cs"/>
                <w:sz w:val="22"/>
                <w:szCs w:val="22"/>
                <w:rtl/>
                <w:lang w:bidi="fa-IR"/>
              </w:rPr>
              <w:t>آیا از تکرار غیرضروری کلمات در گزینه</w:t>
            </w:r>
            <w:r w:rsidRPr="00B7317C">
              <w:rPr>
                <w:rFonts w:cs="B Nazanin" w:hint="cs"/>
                <w:sz w:val="22"/>
                <w:szCs w:val="22"/>
                <w:rtl/>
                <w:lang w:bidi="fa-IR"/>
              </w:rPr>
              <w:softHyphen/>
              <w:t>ها پرهیز شده است؟</w:t>
            </w:r>
          </w:p>
        </w:tc>
        <w:tc>
          <w:tcPr>
            <w:tcW w:w="567" w:type="dxa"/>
          </w:tcPr>
          <w:p w14:paraId="4902639E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7BB48461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5747713A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6ACF9ECD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3A0C0B6B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7B1EE5E7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6B66CD8B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61E84CCC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27D71F54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02D99E9B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71A63F8D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11E0FA9D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7EFB2349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0385A7F3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3988D5A4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5178CF8A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22BECE9B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0D08D240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26768EBC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2D4E7F97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</w:tr>
      <w:tr w:rsidR="00355E35" w:rsidRPr="00B7317C" w14:paraId="59FB80E5" w14:textId="77777777" w:rsidTr="009E75D9">
        <w:tc>
          <w:tcPr>
            <w:tcW w:w="469" w:type="dxa"/>
            <w:vAlign w:val="center"/>
          </w:tcPr>
          <w:p w14:paraId="00246304" w14:textId="77777777" w:rsidR="00355E35" w:rsidRPr="00B7317C" w:rsidRDefault="00C74003" w:rsidP="002467AB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B7317C">
              <w:rPr>
                <w:rFonts w:cs="B Nazanin" w:hint="cs"/>
                <w:sz w:val="20"/>
                <w:szCs w:val="20"/>
                <w:rtl/>
                <w:lang w:bidi="fa-IR"/>
              </w:rPr>
              <w:t>12</w:t>
            </w:r>
          </w:p>
        </w:tc>
        <w:tc>
          <w:tcPr>
            <w:tcW w:w="3969" w:type="dxa"/>
          </w:tcPr>
          <w:p w14:paraId="0EF74308" w14:textId="77777777" w:rsidR="00355E35" w:rsidRPr="00B7317C" w:rsidRDefault="00C74003" w:rsidP="00EF26DC">
            <w:pPr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B7317C">
              <w:rPr>
                <w:rFonts w:cs="B Nazanin" w:hint="cs"/>
                <w:sz w:val="22"/>
                <w:szCs w:val="22"/>
                <w:rtl/>
                <w:lang w:bidi="fa-IR"/>
              </w:rPr>
              <w:t>آیا از ارائه توضیحات اضافی در گزینه</w:t>
            </w:r>
            <w:r w:rsidRPr="00B7317C">
              <w:rPr>
                <w:rFonts w:cs="B Nazanin" w:hint="cs"/>
                <w:sz w:val="22"/>
                <w:szCs w:val="22"/>
                <w:rtl/>
                <w:lang w:bidi="fa-IR"/>
              </w:rPr>
              <w:softHyphen/>
              <w:t>ها پرهیز شده است؟</w:t>
            </w:r>
          </w:p>
        </w:tc>
        <w:tc>
          <w:tcPr>
            <w:tcW w:w="567" w:type="dxa"/>
          </w:tcPr>
          <w:p w14:paraId="3ED354B0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4C64B06C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4DD0EC09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62FBF613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771C2AD0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0EA36DB1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2EB3EA28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472AC59D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4EEC0402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4F6290C0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1357EF4B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2F83C60C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6D517DDE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6A56A0BC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18614C80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67C09C2B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63341D5F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6157BA19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7D8B4332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629DC781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</w:tr>
      <w:tr w:rsidR="00355E35" w:rsidRPr="00B7317C" w14:paraId="28B822E3" w14:textId="77777777" w:rsidTr="009E75D9">
        <w:tc>
          <w:tcPr>
            <w:tcW w:w="469" w:type="dxa"/>
            <w:vAlign w:val="center"/>
          </w:tcPr>
          <w:p w14:paraId="208CB3A6" w14:textId="77777777" w:rsidR="00355E35" w:rsidRPr="00B7317C" w:rsidRDefault="00C74003" w:rsidP="002467AB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B7317C">
              <w:rPr>
                <w:rFonts w:cs="B Nazanin" w:hint="cs"/>
                <w:sz w:val="20"/>
                <w:szCs w:val="20"/>
                <w:rtl/>
                <w:lang w:bidi="fa-IR"/>
              </w:rPr>
              <w:t>13</w:t>
            </w:r>
          </w:p>
        </w:tc>
        <w:tc>
          <w:tcPr>
            <w:tcW w:w="3969" w:type="dxa"/>
          </w:tcPr>
          <w:p w14:paraId="50D4B4B4" w14:textId="77777777" w:rsidR="00C74003" w:rsidRPr="00B7317C" w:rsidRDefault="00C74003" w:rsidP="000029DD">
            <w:pPr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B7317C">
              <w:rPr>
                <w:rFonts w:cs="B Nazanin" w:hint="cs"/>
                <w:sz w:val="22"/>
                <w:szCs w:val="22"/>
                <w:rtl/>
                <w:lang w:bidi="fa-IR"/>
              </w:rPr>
              <w:t>آیا از کاربرد عبارات و کلمات مبهم و دشوار در س</w:t>
            </w:r>
            <w:r w:rsidR="000029DD" w:rsidRPr="00B7317C">
              <w:rPr>
                <w:rFonts w:cs="B Nazanin" w:hint="cs"/>
                <w:sz w:val="22"/>
                <w:szCs w:val="22"/>
                <w:rtl/>
                <w:lang w:bidi="fa-IR"/>
              </w:rPr>
              <w:t>ؤ</w:t>
            </w:r>
            <w:r w:rsidRPr="00B7317C">
              <w:rPr>
                <w:rFonts w:cs="B Nazanin" w:hint="cs"/>
                <w:sz w:val="22"/>
                <w:szCs w:val="22"/>
                <w:rtl/>
                <w:lang w:bidi="fa-IR"/>
              </w:rPr>
              <w:t>ال و گزینه</w:t>
            </w:r>
            <w:r w:rsidRPr="00B7317C">
              <w:rPr>
                <w:rFonts w:cs="B Nazanin" w:hint="cs"/>
                <w:sz w:val="22"/>
                <w:szCs w:val="22"/>
                <w:rtl/>
                <w:lang w:bidi="fa-IR"/>
              </w:rPr>
              <w:softHyphen/>
              <w:t>ها پرهیز شده است؟</w:t>
            </w:r>
          </w:p>
        </w:tc>
        <w:tc>
          <w:tcPr>
            <w:tcW w:w="567" w:type="dxa"/>
          </w:tcPr>
          <w:p w14:paraId="0B254F96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316ADA13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6B3CE7A9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1A9039A7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2A008DDE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724F3B16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649AB918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1EBBC289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2422BC11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639597CA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7CED0263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2B818049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22232EC9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3AC6ACB0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72DBA357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6F1644C7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44597004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362B2EAF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31AAB243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7C858123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</w:tr>
      <w:tr w:rsidR="00355E35" w:rsidRPr="00B7317C" w14:paraId="1E101296" w14:textId="77777777" w:rsidTr="009E75D9">
        <w:tc>
          <w:tcPr>
            <w:tcW w:w="469" w:type="dxa"/>
            <w:vAlign w:val="center"/>
          </w:tcPr>
          <w:p w14:paraId="3B1F2C04" w14:textId="77777777" w:rsidR="00355E35" w:rsidRPr="00B7317C" w:rsidRDefault="00C74003" w:rsidP="002467AB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B7317C">
              <w:rPr>
                <w:rFonts w:cs="B Nazanin" w:hint="cs"/>
                <w:sz w:val="20"/>
                <w:szCs w:val="20"/>
                <w:rtl/>
                <w:lang w:bidi="fa-IR"/>
              </w:rPr>
              <w:t>14</w:t>
            </w:r>
          </w:p>
        </w:tc>
        <w:tc>
          <w:tcPr>
            <w:tcW w:w="3969" w:type="dxa"/>
          </w:tcPr>
          <w:p w14:paraId="35E86F38" w14:textId="77777777" w:rsidR="00355E35" w:rsidRPr="00B7317C" w:rsidRDefault="00C74003" w:rsidP="00C74003">
            <w:pPr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B7317C">
              <w:rPr>
                <w:rFonts w:cs="B Nazanin" w:hint="cs"/>
                <w:sz w:val="22"/>
                <w:szCs w:val="22"/>
                <w:rtl/>
                <w:lang w:bidi="fa-IR"/>
              </w:rPr>
              <w:t>آیا هر گزینه فقط یک موضوع را در برمی</w:t>
            </w:r>
            <w:r w:rsidRPr="00B7317C">
              <w:rPr>
                <w:rFonts w:cs="B Nazanin" w:hint="cs"/>
                <w:sz w:val="22"/>
                <w:szCs w:val="22"/>
                <w:rtl/>
                <w:lang w:bidi="fa-IR"/>
              </w:rPr>
              <w:softHyphen/>
              <w:t>گیرد؟</w:t>
            </w:r>
          </w:p>
        </w:tc>
        <w:tc>
          <w:tcPr>
            <w:tcW w:w="567" w:type="dxa"/>
          </w:tcPr>
          <w:p w14:paraId="30FF820C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552CE3DE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362EAFDD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381D808F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5ED9CE88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64D5166A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5DC9C6A2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20D624CC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524E67D2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24F1C898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6AA938DF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78F7B20D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5176A444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4F88B52B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4A9B251C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3CEB91FE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344C898D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7745BC9D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4961BD6F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45AD2277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</w:tr>
      <w:tr w:rsidR="00355E35" w:rsidRPr="00B7317C" w14:paraId="78ED8183" w14:textId="77777777" w:rsidTr="009E75D9">
        <w:tc>
          <w:tcPr>
            <w:tcW w:w="469" w:type="dxa"/>
            <w:vAlign w:val="center"/>
          </w:tcPr>
          <w:p w14:paraId="69A5D8C9" w14:textId="77777777" w:rsidR="00355E35" w:rsidRPr="00B7317C" w:rsidRDefault="00C74003" w:rsidP="002467AB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B7317C">
              <w:rPr>
                <w:rFonts w:cs="B Nazanin" w:hint="cs"/>
                <w:sz w:val="20"/>
                <w:szCs w:val="20"/>
                <w:rtl/>
                <w:lang w:bidi="fa-IR"/>
              </w:rPr>
              <w:t>15</w:t>
            </w:r>
          </w:p>
        </w:tc>
        <w:tc>
          <w:tcPr>
            <w:tcW w:w="3969" w:type="dxa"/>
          </w:tcPr>
          <w:p w14:paraId="1A7A7E20" w14:textId="77777777" w:rsidR="00355E35" w:rsidRPr="00B7317C" w:rsidRDefault="00C74003" w:rsidP="00091E5B">
            <w:pPr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B7317C">
              <w:rPr>
                <w:rFonts w:cs="B Nazanin" w:hint="cs"/>
                <w:sz w:val="22"/>
                <w:szCs w:val="22"/>
                <w:rtl/>
                <w:lang w:bidi="fa-IR"/>
              </w:rPr>
              <w:t xml:space="preserve">آیا از کاربرد </w:t>
            </w:r>
            <w:r w:rsidR="006F1689" w:rsidRPr="00B7317C">
              <w:rPr>
                <w:rFonts w:cs="B Nazanin" w:hint="cs"/>
                <w:sz w:val="22"/>
                <w:szCs w:val="22"/>
                <w:rtl/>
                <w:lang w:bidi="fa-IR"/>
              </w:rPr>
              <w:t xml:space="preserve">همزمان </w:t>
            </w:r>
            <w:r w:rsidRPr="00B7317C">
              <w:rPr>
                <w:rFonts w:cs="B Nazanin" w:hint="cs"/>
                <w:sz w:val="22"/>
                <w:szCs w:val="22"/>
                <w:rtl/>
                <w:lang w:bidi="fa-IR"/>
              </w:rPr>
              <w:t>تنه سؤال و گزینه</w:t>
            </w:r>
            <w:r w:rsidRPr="00B7317C">
              <w:rPr>
                <w:rFonts w:cs="B Nazanin" w:hint="cs"/>
                <w:sz w:val="22"/>
                <w:szCs w:val="22"/>
                <w:rtl/>
                <w:lang w:bidi="fa-IR"/>
              </w:rPr>
              <w:softHyphen/>
              <w:t>ها به صورت منفی</w:t>
            </w:r>
            <w:r w:rsidR="006F1689" w:rsidRPr="00B7317C">
              <w:rPr>
                <w:rFonts w:cs="B Nazanin" w:hint="cs"/>
                <w:sz w:val="22"/>
                <w:szCs w:val="22"/>
                <w:rtl/>
                <w:lang w:bidi="fa-IR"/>
              </w:rPr>
              <w:t xml:space="preserve"> </w:t>
            </w:r>
            <w:r w:rsidRPr="00B7317C">
              <w:rPr>
                <w:rFonts w:cs="B Nazanin" w:hint="cs"/>
                <w:sz w:val="22"/>
                <w:szCs w:val="22"/>
                <w:rtl/>
                <w:lang w:bidi="fa-IR"/>
              </w:rPr>
              <w:t>(منفی مضاعف) پرهیز شده است؟</w:t>
            </w:r>
          </w:p>
        </w:tc>
        <w:tc>
          <w:tcPr>
            <w:tcW w:w="567" w:type="dxa"/>
          </w:tcPr>
          <w:p w14:paraId="684542B3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441CCC41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1FD4C3CA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4067DE9F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6BD4431D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491FA912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5EA5E2FE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1D0200BE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70E34406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59B59390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25EADF0B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3E7B79C5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21FB4D11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40C83821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5C1E113E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08886DC4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74E79D71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748FDC74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4E093744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5299FF8C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</w:tr>
      <w:tr w:rsidR="00355E35" w:rsidRPr="00B7317C" w14:paraId="3F500465" w14:textId="77777777" w:rsidTr="009E75D9">
        <w:tc>
          <w:tcPr>
            <w:tcW w:w="469" w:type="dxa"/>
            <w:vAlign w:val="center"/>
          </w:tcPr>
          <w:p w14:paraId="4A8E6EC2" w14:textId="77777777" w:rsidR="00355E35" w:rsidRPr="00B7317C" w:rsidRDefault="00C74003" w:rsidP="002467AB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B7317C">
              <w:rPr>
                <w:rFonts w:cs="B Nazanin" w:hint="cs"/>
                <w:sz w:val="20"/>
                <w:szCs w:val="20"/>
                <w:rtl/>
                <w:lang w:bidi="fa-IR"/>
              </w:rPr>
              <w:t>16</w:t>
            </w:r>
          </w:p>
        </w:tc>
        <w:tc>
          <w:tcPr>
            <w:tcW w:w="3969" w:type="dxa"/>
          </w:tcPr>
          <w:p w14:paraId="553BDF2B" w14:textId="77777777" w:rsidR="00355E35" w:rsidRPr="00B7317C" w:rsidRDefault="00C74003" w:rsidP="00091E5B">
            <w:pPr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B7317C">
              <w:rPr>
                <w:rFonts w:cs="B Nazanin" w:hint="cs"/>
                <w:sz w:val="22"/>
                <w:szCs w:val="22"/>
                <w:rtl/>
                <w:lang w:bidi="fa-IR"/>
              </w:rPr>
              <w:t>آیا نگارش و تایپ سؤالات صحیح است؟</w:t>
            </w:r>
          </w:p>
        </w:tc>
        <w:tc>
          <w:tcPr>
            <w:tcW w:w="567" w:type="dxa"/>
          </w:tcPr>
          <w:p w14:paraId="74ED5487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4FD0AC10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1365C6BE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42863433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318D65D0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1887BBE0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2A3F35A7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55FA00C3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72FC2269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4DC113B9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031E8A89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45B55394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58543C3E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32980172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0C7C53F9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18AE3DF8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6F8C03A5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6974C5C1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3FD35DD9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567" w:type="dxa"/>
          </w:tcPr>
          <w:p w14:paraId="2AC4146B" w14:textId="77777777" w:rsidR="00355E35" w:rsidRPr="00B7317C" w:rsidRDefault="00355E35" w:rsidP="00091E5B">
            <w:pPr>
              <w:rPr>
                <w:rFonts w:cs="B Nazanin"/>
                <w:rtl/>
                <w:lang w:bidi="fa-IR"/>
              </w:rPr>
            </w:pPr>
          </w:p>
        </w:tc>
      </w:tr>
    </w:tbl>
    <w:p w14:paraId="7BC56104" w14:textId="77777777" w:rsidR="00D8131C" w:rsidRPr="00B7317C" w:rsidRDefault="00D8131C" w:rsidP="003B0705">
      <w:pPr>
        <w:ind w:left="-802"/>
        <w:jc w:val="center"/>
        <w:rPr>
          <w:rFonts w:cs="B Nazanin"/>
          <w:b/>
          <w:bCs/>
          <w:rtl/>
          <w:lang w:bidi="fa-IR"/>
        </w:rPr>
      </w:pPr>
      <w:r w:rsidRPr="00B7317C">
        <w:rPr>
          <w:rFonts w:cs="B Nazanin" w:hint="cs"/>
          <w:b/>
          <w:bCs/>
          <w:sz w:val="20"/>
          <w:szCs w:val="20"/>
          <w:rtl/>
          <w:lang w:bidi="fa-IR"/>
        </w:rPr>
        <w:t xml:space="preserve">لطفا </w:t>
      </w:r>
      <w:r w:rsidR="00F24760" w:rsidRPr="00B7317C">
        <w:rPr>
          <w:rFonts w:cs="B Nazanin" w:hint="cs"/>
          <w:b/>
          <w:bCs/>
          <w:sz w:val="20"/>
          <w:szCs w:val="20"/>
          <w:rtl/>
          <w:lang w:bidi="fa-IR"/>
        </w:rPr>
        <w:t>نوع تاكسونومي س</w:t>
      </w:r>
      <w:r w:rsidR="003732A5" w:rsidRPr="00B7317C">
        <w:rPr>
          <w:rFonts w:cs="B Nazanin" w:hint="cs"/>
          <w:b/>
          <w:bCs/>
          <w:sz w:val="20"/>
          <w:szCs w:val="20"/>
          <w:rtl/>
          <w:lang w:bidi="fa-IR"/>
        </w:rPr>
        <w:t>ؤ</w:t>
      </w:r>
      <w:r w:rsidR="00F24760" w:rsidRPr="00B7317C">
        <w:rPr>
          <w:rFonts w:cs="B Nazanin" w:hint="cs"/>
          <w:b/>
          <w:bCs/>
          <w:sz w:val="20"/>
          <w:szCs w:val="20"/>
          <w:rtl/>
          <w:lang w:bidi="fa-IR"/>
        </w:rPr>
        <w:t>ال را ب</w:t>
      </w:r>
      <w:r w:rsidR="003732A5" w:rsidRPr="00B7317C">
        <w:rPr>
          <w:rFonts w:cs="B Nazanin" w:hint="cs"/>
          <w:b/>
          <w:bCs/>
          <w:sz w:val="20"/>
          <w:szCs w:val="20"/>
          <w:rtl/>
          <w:lang w:bidi="fa-IR"/>
        </w:rPr>
        <w:t xml:space="preserve">ه </w:t>
      </w:r>
      <w:r w:rsidR="00F24760" w:rsidRPr="00B7317C">
        <w:rPr>
          <w:rFonts w:cs="B Nazanin" w:hint="cs"/>
          <w:b/>
          <w:bCs/>
          <w:sz w:val="20"/>
          <w:szCs w:val="20"/>
          <w:rtl/>
          <w:lang w:bidi="fa-IR"/>
        </w:rPr>
        <w:t xml:space="preserve">صورت </w:t>
      </w:r>
      <w:r w:rsidR="00F24760" w:rsidRPr="00B7317C">
        <w:rPr>
          <w:rFonts w:cs="B Nazanin"/>
          <w:b/>
          <w:bCs/>
          <w:sz w:val="20"/>
          <w:szCs w:val="20"/>
          <w:lang w:bidi="fa-IR"/>
        </w:rPr>
        <w:t>I</w:t>
      </w:r>
      <w:r w:rsidR="00F24760" w:rsidRPr="00B7317C">
        <w:rPr>
          <w:rFonts w:cs="B Nazanin" w:hint="cs"/>
          <w:b/>
          <w:bCs/>
          <w:sz w:val="20"/>
          <w:szCs w:val="20"/>
          <w:rtl/>
          <w:lang w:bidi="fa-IR"/>
        </w:rPr>
        <w:t xml:space="preserve"> ، </w:t>
      </w:r>
      <w:r w:rsidR="00F24760" w:rsidRPr="00B7317C">
        <w:rPr>
          <w:rFonts w:cs="B Nazanin"/>
          <w:b/>
          <w:bCs/>
          <w:sz w:val="20"/>
          <w:szCs w:val="20"/>
          <w:lang w:bidi="fa-IR"/>
        </w:rPr>
        <w:t>II</w:t>
      </w:r>
      <w:r w:rsidR="00F24760" w:rsidRPr="00B7317C">
        <w:rPr>
          <w:rFonts w:cs="B Nazanin" w:hint="cs"/>
          <w:b/>
          <w:bCs/>
          <w:sz w:val="20"/>
          <w:szCs w:val="20"/>
          <w:rtl/>
          <w:lang w:bidi="fa-IR"/>
        </w:rPr>
        <w:t xml:space="preserve"> </w:t>
      </w:r>
      <w:r w:rsidR="001522C7" w:rsidRPr="00B7317C">
        <w:rPr>
          <w:rFonts w:cs="B Nazanin" w:hint="cs"/>
          <w:b/>
          <w:bCs/>
          <w:sz w:val="20"/>
          <w:szCs w:val="20"/>
          <w:rtl/>
          <w:lang w:bidi="fa-IR"/>
        </w:rPr>
        <w:t xml:space="preserve">و </w:t>
      </w:r>
      <w:r w:rsidR="00F24760" w:rsidRPr="00B7317C">
        <w:rPr>
          <w:rFonts w:cs="B Nazanin" w:hint="cs"/>
          <w:b/>
          <w:bCs/>
          <w:sz w:val="20"/>
          <w:szCs w:val="20"/>
          <w:rtl/>
          <w:lang w:bidi="fa-IR"/>
        </w:rPr>
        <w:t xml:space="preserve">يا </w:t>
      </w:r>
      <w:r w:rsidR="00F24760" w:rsidRPr="00B7317C">
        <w:rPr>
          <w:rFonts w:cs="B Nazanin"/>
          <w:b/>
          <w:bCs/>
          <w:sz w:val="20"/>
          <w:szCs w:val="20"/>
          <w:lang w:bidi="fa-IR"/>
        </w:rPr>
        <w:t>III</w:t>
      </w:r>
      <w:r w:rsidR="00F24760" w:rsidRPr="00B7317C">
        <w:rPr>
          <w:rFonts w:cs="B Nazanin" w:hint="cs"/>
          <w:b/>
          <w:bCs/>
          <w:sz w:val="20"/>
          <w:szCs w:val="20"/>
          <w:rtl/>
          <w:lang w:bidi="fa-IR"/>
        </w:rPr>
        <w:t xml:space="preserve"> </w:t>
      </w:r>
      <w:r w:rsidR="001522C7" w:rsidRPr="00B7317C">
        <w:rPr>
          <w:rFonts w:cs="B Nazanin" w:hint="cs"/>
          <w:b/>
          <w:bCs/>
          <w:sz w:val="20"/>
          <w:szCs w:val="20"/>
          <w:rtl/>
          <w:lang w:bidi="fa-IR"/>
        </w:rPr>
        <w:t>تعيين</w:t>
      </w:r>
      <w:r w:rsidR="00F24760" w:rsidRPr="00B7317C">
        <w:rPr>
          <w:rFonts w:cs="B Nazanin" w:hint="cs"/>
          <w:b/>
          <w:bCs/>
          <w:sz w:val="20"/>
          <w:szCs w:val="20"/>
          <w:rtl/>
          <w:lang w:bidi="fa-IR"/>
        </w:rPr>
        <w:t xml:space="preserve"> و </w:t>
      </w:r>
      <w:r w:rsidR="001522C7" w:rsidRPr="00B7317C">
        <w:rPr>
          <w:rFonts w:cs="B Nazanin" w:hint="cs"/>
          <w:b/>
          <w:bCs/>
          <w:sz w:val="20"/>
          <w:szCs w:val="20"/>
          <w:rtl/>
          <w:lang w:bidi="fa-IR"/>
        </w:rPr>
        <w:t>پاسخ</w:t>
      </w:r>
      <w:r w:rsidRPr="00B7317C">
        <w:rPr>
          <w:rFonts w:cs="B Nazanin" w:hint="cs"/>
          <w:b/>
          <w:bCs/>
          <w:sz w:val="20"/>
          <w:szCs w:val="20"/>
          <w:rtl/>
          <w:lang w:bidi="fa-IR"/>
        </w:rPr>
        <w:t xml:space="preserve"> </w:t>
      </w:r>
      <w:r w:rsidR="003545AE" w:rsidRPr="00B7317C">
        <w:rPr>
          <w:rFonts w:cs="B Nazanin" w:hint="cs"/>
          <w:b/>
          <w:bCs/>
          <w:sz w:val="20"/>
          <w:szCs w:val="20"/>
          <w:rtl/>
          <w:lang w:bidi="fa-IR"/>
        </w:rPr>
        <w:t>موارد</w:t>
      </w:r>
      <w:r w:rsidRPr="00B7317C">
        <w:rPr>
          <w:rFonts w:cs="B Nazanin" w:hint="cs"/>
          <w:b/>
          <w:bCs/>
          <w:sz w:val="20"/>
          <w:szCs w:val="20"/>
          <w:rtl/>
          <w:lang w:bidi="fa-IR"/>
        </w:rPr>
        <w:t xml:space="preserve"> </w:t>
      </w:r>
      <w:r w:rsidR="00F24760" w:rsidRPr="00B7317C">
        <w:rPr>
          <w:rFonts w:cs="B Nazanin" w:hint="cs"/>
          <w:b/>
          <w:bCs/>
          <w:sz w:val="20"/>
          <w:szCs w:val="20"/>
          <w:rtl/>
          <w:lang w:bidi="fa-IR"/>
        </w:rPr>
        <w:t xml:space="preserve">1 تا </w:t>
      </w:r>
      <w:r w:rsidR="00E9593C" w:rsidRPr="00B7317C">
        <w:rPr>
          <w:rFonts w:cs="B Nazanin" w:hint="cs"/>
          <w:b/>
          <w:bCs/>
          <w:sz w:val="20"/>
          <w:szCs w:val="20"/>
          <w:rtl/>
          <w:lang w:bidi="fa-IR"/>
        </w:rPr>
        <w:t>16</w:t>
      </w:r>
      <w:r w:rsidR="003732A5" w:rsidRPr="00B7317C">
        <w:rPr>
          <w:rFonts w:cs="B Nazanin" w:hint="cs"/>
          <w:b/>
          <w:bCs/>
          <w:sz w:val="20"/>
          <w:szCs w:val="20"/>
          <w:rtl/>
          <w:lang w:bidi="fa-IR"/>
        </w:rPr>
        <w:t xml:space="preserve"> </w:t>
      </w:r>
      <w:r w:rsidR="001522C7" w:rsidRPr="00B7317C">
        <w:rPr>
          <w:rFonts w:cs="B Nazanin" w:hint="cs"/>
          <w:b/>
          <w:bCs/>
          <w:sz w:val="20"/>
          <w:szCs w:val="20"/>
          <w:rtl/>
          <w:lang w:bidi="fa-IR"/>
        </w:rPr>
        <w:t>را</w:t>
      </w:r>
      <w:r w:rsidR="00F24760" w:rsidRPr="00B7317C">
        <w:rPr>
          <w:rFonts w:cs="B Nazanin" w:hint="cs"/>
          <w:b/>
          <w:bCs/>
          <w:sz w:val="20"/>
          <w:szCs w:val="20"/>
          <w:rtl/>
          <w:lang w:bidi="fa-IR"/>
        </w:rPr>
        <w:t xml:space="preserve"> </w:t>
      </w:r>
      <w:r w:rsidR="003B0705" w:rsidRPr="00B7317C">
        <w:rPr>
          <w:rFonts w:cs="B Nazanin" w:hint="cs"/>
          <w:b/>
          <w:bCs/>
          <w:sz w:val="20"/>
          <w:szCs w:val="20"/>
          <w:rtl/>
          <w:lang w:bidi="fa-IR"/>
        </w:rPr>
        <w:t>در صورتی که پاسخ منفی است با علامت ضربدر مشخص فرمایید.</w:t>
      </w:r>
    </w:p>
    <w:p w14:paraId="42922500" w14:textId="77777777" w:rsidR="002D7AE5" w:rsidRDefault="00D8131C" w:rsidP="00B44861">
      <w:pPr>
        <w:ind w:left="-802"/>
        <w:rPr>
          <w:rFonts w:cs="B Nazanin"/>
          <w:rtl/>
          <w:lang w:bidi="fa-IR"/>
        </w:rPr>
      </w:pPr>
      <w:r w:rsidRPr="00B7317C">
        <w:rPr>
          <w:rFonts w:cs="B Nazanin" w:hint="cs"/>
          <w:sz w:val="20"/>
          <w:szCs w:val="20"/>
          <w:rtl/>
          <w:lang w:bidi="fa-IR"/>
        </w:rPr>
        <w:t xml:space="preserve">                    </w:t>
      </w:r>
      <w:r w:rsidR="00B44861" w:rsidRPr="00B7317C">
        <w:rPr>
          <w:rFonts w:cs="B Nazanin" w:hint="cs"/>
          <w:rtl/>
          <w:lang w:bidi="fa-IR"/>
        </w:rPr>
        <w:tab/>
      </w:r>
      <w:r w:rsidR="00B44861" w:rsidRPr="00B7317C">
        <w:rPr>
          <w:rFonts w:cs="B Nazanin" w:hint="cs"/>
          <w:rtl/>
          <w:lang w:bidi="fa-IR"/>
        </w:rPr>
        <w:tab/>
      </w:r>
      <w:r w:rsidR="00B44861" w:rsidRPr="00B7317C">
        <w:rPr>
          <w:rFonts w:cs="B Nazanin" w:hint="cs"/>
          <w:rtl/>
          <w:lang w:bidi="fa-IR"/>
        </w:rPr>
        <w:tab/>
      </w:r>
      <w:r w:rsidR="00B44861" w:rsidRPr="00B7317C">
        <w:rPr>
          <w:rFonts w:cs="B Nazanin" w:hint="cs"/>
          <w:rtl/>
          <w:lang w:bidi="fa-IR"/>
        </w:rPr>
        <w:tab/>
      </w:r>
      <w:r w:rsidR="00B44861" w:rsidRPr="00B7317C">
        <w:rPr>
          <w:rFonts w:cs="B Nazanin" w:hint="cs"/>
          <w:rtl/>
          <w:lang w:bidi="fa-IR"/>
        </w:rPr>
        <w:tab/>
      </w:r>
      <w:r w:rsidR="00B44861" w:rsidRPr="00B7317C">
        <w:rPr>
          <w:rFonts w:cs="B Nazanin" w:hint="cs"/>
          <w:rtl/>
          <w:lang w:bidi="fa-IR"/>
        </w:rPr>
        <w:tab/>
      </w:r>
      <w:r w:rsidR="00B44861" w:rsidRPr="00B7317C">
        <w:rPr>
          <w:rFonts w:cs="B Nazanin" w:hint="cs"/>
          <w:rtl/>
          <w:lang w:bidi="fa-IR"/>
        </w:rPr>
        <w:tab/>
      </w:r>
      <w:r w:rsidR="00B44861" w:rsidRPr="00B7317C">
        <w:rPr>
          <w:rFonts w:cs="B Nazanin" w:hint="cs"/>
          <w:rtl/>
          <w:lang w:bidi="fa-IR"/>
        </w:rPr>
        <w:tab/>
      </w:r>
      <w:r w:rsidR="00B44861" w:rsidRPr="00B7317C">
        <w:rPr>
          <w:rFonts w:cs="B Nazanin" w:hint="cs"/>
          <w:rtl/>
          <w:lang w:bidi="fa-IR"/>
        </w:rPr>
        <w:tab/>
      </w:r>
      <w:r w:rsidR="00B44861" w:rsidRPr="00B7317C">
        <w:rPr>
          <w:rFonts w:cs="B Nazanin" w:hint="cs"/>
          <w:rtl/>
          <w:lang w:bidi="fa-IR"/>
        </w:rPr>
        <w:tab/>
      </w:r>
      <w:r w:rsidR="00B44861" w:rsidRPr="00B7317C">
        <w:rPr>
          <w:rFonts w:cs="B Nazanin" w:hint="cs"/>
          <w:rtl/>
          <w:lang w:bidi="fa-IR"/>
        </w:rPr>
        <w:tab/>
      </w:r>
      <w:r w:rsidR="00B44861" w:rsidRPr="00B7317C">
        <w:rPr>
          <w:rFonts w:cs="B Nazanin" w:hint="cs"/>
          <w:rtl/>
          <w:lang w:bidi="fa-IR"/>
        </w:rPr>
        <w:tab/>
      </w:r>
      <w:r w:rsidR="00B44861" w:rsidRPr="00B7317C">
        <w:rPr>
          <w:rFonts w:cs="B Nazanin" w:hint="cs"/>
          <w:rtl/>
          <w:lang w:bidi="fa-IR"/>
        </w:rPr>
        <w:tab/>
      </w:r>
      <w:r w:rsidR="00B44861" w:rsidRPr="00B7317C">
        <w:rPr>
          <w:rFonts w:cs="B Nazanin" w:hint="cs"/>
          <w:rtl/>
          <w:lang w:bidi="fa-IR"/>
        </w:rPr>
        <w:tab/>
      </w:r>
    </w:p>
    <w:p w14:paraId="1A96FD5E" w14:textId="77777777" w:rsidR="002D7AE5" w:rsidRDefault="002D7AE5" w:rsidP="00B44861">
      <w:pPr>
        <w:ind w:left="-802"/>
        <w:rPr>
          <w:rFonts w:cs="B Nazanin"/>
          <w:rtl/>
          <w:lang w:bidi="fa-IR"/>
        </w:rPr>
      </w:pPr>
    </w:p>
    <w:p w14:paraId="2D82C9B4" w14:textId="77777777" w:rsidR="002D7AE5" w:rsidRDefault="002D7AE5" w:rsidP="00B44861">
      <w:pPr>
        <w:ind w:left="-802"/>
        <w:rPr>
          <w:rFonts w:cs="B Nazanin"/>
          <w:rtl/>
          <w:lang w:bidi="fa-IR"/>
        </w:rPr>
      </w:pPr>
    </w:p>
    <w:p w14:paraId="5E27DDD9" w14:textId="7BA240A5" w:rsidR="00D8131C" w:rsidRPr="00B7317C" w:rsidRDefault="00B44861" w:rsidP="00B44861">
      <w:pPr>
        <w:ind w:left="-802"/>
        <w:rPr>
          <w:rFonts w:cs="B Nazanin"/>
          <w:lang w:bidi="fa-IR"/>
        </w:rPr>
      </w:pPr>
      <w:bookmarkStart w:id="0" w:name="_GoBack"/>
      <w:bookmarkEnd w:id="0"/>
      <w:r w:rsidRPr="00B7317C">
        <w:rPr>
          <w:rFonts w:cs="B Nazanin" w:hint="cs"/>
          <w:rtl/>
          <w:lang w:bidi="fa-IR"/>
        </w:rPr>
        <w:t xml:space="preserve">نام و نام خانوادگی و امضای </w:t>
      </w:r>
      <w:r w:rsidR="00D8131C" w:rsidRPr="00B7317C">
        <w:rPr>
          <w:rFonts w:cs="B Nazanin" w:hint="cs"/>
          <w:rtl/>
          <w:lang w:bidi="fa-IR"/>
        </w:rPr>
        <w:t xml:space="preserve">بررسي كننده </w:t>
      </w:r>
      <w:r w:rsidR="00EF26DC" w:rsidRPr="00B7317C">
        <w:rPr>
          <w:rFonts w:cs="B Nazanin" w:hint="cs"/>
          <w:rtl/>
          <w:lang w:bidi="fa-IR"/>
        </w:rPr>
        <w:t>سؤال</w:t>
      </w:r>
      <w:r w:rsidR="00D8131C" w:rsidRPr="00B7317C">
        <w:rPr>
          <w:rFonts w:cs="B Nazanin" w:hint="cs"/>
          <w:rtl/>
          <w:lang w:bidi="fa-IR"/>
        </w:rPr>
        <w:t>ات :</w:t>
      </w:r>
    </w:p>
    <w:sectPr w:rsidR="00D8131C" w:rsidRPr="00B7317C" w:rsidSect="00176C68">
      <w:headerReference w:type="default" r:id="rId6"/>
      <w:pgSz w:w="16838" w:h="11906" w:orient="landscape"/>
      <w:pgMar w:top="312" w:right="1440" w:bottom="567" w:left="1440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DFE7F3A" w14:textId="77777777" w:rsidR="0058702B" w:rsidRDefault="0058702B" w:rsidP="0096762B">
      <w:r>
        <w:separator/>
      </w:r>
    </w:p>
  </w:endnote>
  <w:endnote w:type="continuationSeparator" w:id="0">
    <w:p w14:paraId="274CE739" w14:textId="77777777" w:rsidR="0058702B" w:rsidRDefault="0058702B" w:rsidP="0096762B">
      <w:r>
        <w:continuationSeparator/>
      </w:r>
    </w:p>
  </w:endnote>
  <w:endnote w:type="continuationNotice" w:id="1">
    <w:p w14:paraId="1586CF41" w14:textId="77777777" w:rsidR="0058702B" w:rsidRDefault="0058702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672BA89" w14:textId="77777777" w:rsidR="0058702B" w:rsidRDefault="0058702B" w:rsidP="0096762B">
      <w:r>
        <w:separator/>
      </w:r>
    </w:p>
  </w:footnote>
  <w:footnote w:type="continuationSeparator" w:id="0">
    <w:p w14:paraId="6B17E875" w14:textId="77777777" w:rsidR="0058702B" w:rsidRDefault="0058702B" w:rsidP="0096762B">
      <w:r>
        <w:continuationSeparator/>
      </w:r>
    </w:p>
  </w:footnote>
  <w:footnote w:type="continuationNotice" w:id="1">
    <w:p w14:paraId="510C6678" w14:textId="77777777" w:rsidR="0058702B" w:rsidRDefault="0058702B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D29EBE" w14:textId="61A3C310" w:rsidR="0096762B" w:rsidRDefault="0096762B" w:rsidP="0096762B">
    <w:pPr>
      <w:pStyle w:val="Header"/>
      <w:jc w:val="center"/>
      <w:rPr>
        <w:lang w:bidi="fa-IR"/>
      </w:rPr>
    </w:pPr>
    <w:r>
      <w:rPr>
        <w:noProof/>
        <w:lang w:bidi="fa-IR"/>
      </w:rPr>
      <w:drawing>
        <wp:inline distT="0" distB="0" distL="0" distR="0" wp14:anchorId="627F2ABB" wp14:editId="439733AE">
          <wp:extent cx="3916680" cy="789305"/>
          <wp:effectExtent l="0" t="0" r="0" b="0"/>
          <wp:docPr id="1" name="Picture 1" descr="مرکز آموزش عالی علوم پزشکی وارستگان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مرکز آموزش عالی علوم پزشکی وارستگان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16680" cy="7893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zNzI1MTEyNDMwMjBW0lEKTi0uzszPAykwrAUAt5M9qSwAAAA="/>
  </w:docVars>
  <w:rsids>
    <w:rsidRoot w:val="009E6470"/>
    <w:rsid w:val="000029DD"/>
    <w:rsid w:val="00013DE9"/>
    <w:rsid w:val="0003217D"/>
    <w:rsid w:val="000511E5"/>
    <w:rsid w:val="00091E5B"/>
    <w:rsid w:val="000A5A34"/>
    <w:rsid w:val="000C4219"/>
    <w:rsid w:val="000F527F"/>
    <w:rsid w:val="0015053D"/>
    <w:rsid w:val="001522C7"/>
    <w:rsid w:val="00176C68"/>
    <w:rsid w:val="001D7795"/>
    <w:rsid w:val="001F29C7"/>
    <w:rsid w:val="00220F75"/>
    <w:rsid w:val="0022134C"/>
    <w:rsid w:val="002467AB"/>
    <w:rsid w:val="002A0FD2"/>
    <w:rsid w:val="002A1F40"/>
    <w:rsid w:val="002C5634"/>
    <w:rsid w:val="002D7AE5"/>
    <w:rsid w:val="0031322F"/>
    <w:rsid w:val="0031660C"/>
    <w:rsid w:val="003306F7"/>
    <w:rsid w:val="00346F86"/>
    <w:rsid w:val="003545AE"/>
    <w:rsid w:val="00355E35"/>
    <w:rsid w:val="00372D25"/>
    <w:rsid w:val="003732A5"/>
    <w:rsid w:val="00385153"/>
    <w:rsid w:val="003A26E5"/>
    <w:rsid w:val="003B0705"/>
    <w:rsid w:val="003B648A"/>
    <w:rsid w:val="003C66F1"/>
    <w:rsid w:val="003F2FED"/>
    <w:rsid w:val="003F35D5"/>
    <w:rsid w:val="004256FC"/>
    <w:rsid w:val="004424B7"/>
    <w:rsid w:val="004A4BF1"/>
    <w:rsid w:val="004E4658"/>
    <w:rsid w:val="00575A21"/>
    <w:rsid w:val="0058702B"/>
    <w:rsid w:val="005D578A"/>
    <w:rsid w:val="006C376E"/>
    <w:rsid w:val="006F1689"/>
    <w:rsid w:val="0071700F"/>
    <w:rsid w:val="00741DEB"/>
    <w:rsid w:val="00742C73"/>
    <w:rsid w:val="007C5B8E"/>
    <w:rsid w:val="007F7AA3"/>
    <w:rsid w:val="00812377"/>
    <w:rsid w:val="008175A7"/>
    <w:rsid w:val="00866582"/>
    <w:rsid w:val="008B774C"/>
    <w:rsid w:val="008E182E"/>
    <w:rsid w:val="008F60C4"/>
    <w:rsid w:val="00934351"/>
    <w:rsid w:val="00960C73"/>
    <w:rsid w:val="0096762B"/>
    <w:rsid w:val="009A78B8"/>
    <w:rsid w:val="009E6470"/>
    <w:rsid w:val="009E75D9"/>
    <w:rsid w:val="009F7686"/>
    <w:rsid w:val="00A40111"/>
    <w:rsid w:val="00A4577A"/>
    <w:rsid w:val="00A5536A"/>
    <w:rsid w:val="00A71503"/>
    <w:rsid w:val="00AA3A22"/>
    <w:rsid w:val="00AD32CA"/>
    <w:rsid w:val="00AD3428"/>
    <w:rsid w:val="00AD628A"/>
    <w:rsid w:val="00B0412F"/>
    <w:rsid w:val="00B15C33"/>
    <w:rsid w:val="00B44861"/>
    <w:rsid w:val="00B54CB8"/>
    <w:rsid w:val="00B56CB5"/>
    <w:rsid w:val="00B7317C"/>
    <w:rsid w:val="00BC4711"/>
    <w:rsid w:val="00C73F2F"/>
    <w:rsid w:val="00C74003"/>
    <w:rsid w:val="00C86635"/>
    <w:rsid w:val="00CE353B"/>
    <w:rsid w:val="00CF7E87"/>
    <w:rsid w:val="00D162F5"/>
    <w:rsid w:val="00D8131C"/>
    <w:rsid w:val="00DD2D12"/>
    <w:rsid w:val="00DE7658"/>
    <w:rsid w:val="00E14A57"/>
    <w:rsid w:val="00E26334"/>
    <w:rsid w:val="00E52698"/>
    <w:rsid w:val="00E56595"/>
    <w:rsid w:val="00E566D3"/>
    <w:rsid w:val="00E9593C"/>
    <w:rsid w:val="00E97367"/>
    <w:rsid w:val="00EB71B5"/>
    <w:rsid w:val="00EF26DC"/>
    <w:rsid w:val="00F24760"/>
    <w:rsid w:val="00F85B3B"/>
    <w:rsid w:val="00FB16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#d9d0e2,#e0b7e3,#e9cbeb,#bf95df,#cfafe7,#d1b2e8,#dcc4ee"/>
    </o:shapedefaults>
    <o:shapelayout v:ext="edit">
      <o:idmap v:ext="edit" data="1"/>
    </o:shapelayout>
  </w:shapeDefaults>
  <w:decimalSymbol w:val="."/>
  <w:listSeparator w:val=","/>
  <w14:docId w14:val="6ED5398E"/>
  <w15:docId w15:val="{D6B56EE4-AECD-4430-A861-178FEDE2DC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fa-IR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E6470"/>
    <w:pPr>
      <w:bidi/>
    </w:pPr>
    <w:rPr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E6470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0C421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C4219"/>
    <w:rPr>
      <w:rFonts w:ascii="Tahoma" w:hAnsi="Tahoma" w:cs="Tahoma"/>
      <w:sz w:val="16"/>
      <w:szCs w:val="16"/>
      <w:lang w:bidi="ar-SA"/>
    </w:rPr>
  </w:style>
  <w:style w:type="paragraph" w:styleId="Header">
    <w:name w:val="header"/>
    <w:basedOn w:val="Normal"/>
    <w:link w:val="HeaderChar"/>
    <w:unhideWhenUsed/>
    <w:rsid w:val="0096762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96762B"/>
    <w:rPr>
      <w:sz w:val="24"/>
      <w:szCs w:val="24"/>
      <w:lang w:bidi="ar-SA"/>
    </w:rPr>
  </w:style>
  <w:style w:type="paragraph" w:styleId="Footer">
    <w:name w:val="footer"/>
    <w:basedOn w:val="Normal"/>
    <w:link w:val="FooterChar"/>
    <w:unhideWhenUsed/>
    <w:rsid w:val="0096762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96762B"/>
    <w:rPr>
      <w:sz w:val="24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91</Words>
  <Characters>165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rs Sani Gostar Co.</Company>
  <LinksUpToDate>false</LinksUpToDate>
  <CharactersWithSpaces>19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BAS HAJEBI</dc:creator>
  <cp:keywords/>
  <cp:lastModifiedBy>F1</cp:lastModifiedBy>
  <cp:revision>2</cp:revision>
  <cp:lastPrinted>2015-01-14T04:00:00Z</cp:lastPrinted>
  <dcterms:created xsi:type="dcterms:W3CDTF">2021-04-28T10:46:00Z</dcterms:created>
  <dcterms:modified xsi:type="dcterms:W3CDTF">2021-04-28T10:46:00Z</dcterms:modified>
</cp:coreProperties>
</file>